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55BFE939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31B3179" w14:textId="71A99C84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2B47F625" w14:textId="77777777" w:rsidR="000D3460" w:rsidRDefault="000D3460" w:rsidP="00533E5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55616B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bookmarkEnd w:id="0"/>
            <w:r w:rsidR="009F02DE">
              <w:rPr>
                <w:b/>
                <w:sz w:val="20"/>
                <w:szCs w:val="20"/>
              </w:rPr>
              <w:t>Circus Skills</w:t>
            </w:r>
          </w:p>
          <w:p w14:paraId="59583AE7" w14:textId="77777777" w:rsidR="009F02DE" w:rsidRDefault="009F02DE" w:rsidP="0055616B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ubadoodledoo 2022</w:t>
            </w:r>
          </w:p>
          <w:p w14:paraId="117F4777" w14:textId="3DBB6681" w:rsidR="009F02DE" w:rsidRDefault="009F02DE" w:rsidP="0055616B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ntral Yorkshire Scouts</w:t>
            </w:r>
          </w:p>
          <w:p w14:paraId="189F2CD4" w14:textId="377336DF" w:rsidR="009F02DE" w:rsidRDefault="0055616B" w:rsidP="0055616B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esley Wood Campsite, White Lane, Chapeltown, Sheffield, SY35 2YH</w:t>
            </w:r>
          </w:p>
          <w:p w14:paraId="2545DAEE" w14:textId="1530F04C" w:rsidR="009F02DE" w:rsidRPr="007A49B1" w:rsidRDefault="009F02DE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03ECAC7D" w14:textId="12E67475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1884C2BD" w:rsidR="000D3460" w:rsidRPr="007A49B1" w:rsidRDefault="000D3460" w:rsidP="00280D3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 w:rsidR="00280D32">
              <w:rPr>
                <w:b/>
                <w:sz w:val="20"/>
                <w:szCs w:val="20"/>
              </w:rPr>
              <w:t>01/05/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0D3460" w:rsidRPr="007A49B1" w:rsidRDefault="000D3460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2F4C9371" w14:textId="77777777" w:rsidR="000D3460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 w:rsidR="00280D32">
              <w:rPr>
                <w:b/>
                <w:sz w:val="20"/>
                <w:szCs w:val="20"/>
              </w:rPr>
              <w:t>Becky Burrell</w:t>
            </w:r>
          </w:p>
          <w:p w14:paraId="05A2E88C" w14:textId="50CAF9DE" w:rsidR="00280D32" w:rsidRPr="007A49B1" w:rsidRDefault="00280D32" w:rsidP="00280D3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nty Cub Scout Leader &amp; Deputy Event Lead</w:t>
            </w:r>
          </w:p>
        </w:tc>
      </w:tr>
      <w:tr w:rsidR="000D3460" w:rsidRPr="008349D7" w14:paraId="44490732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E63098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721187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41D13882" w:rsidR="000D3460" w:rsidRPr="007A49B1" w:rsidRDefault="00280D32" w:rsidP="00280D3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0/05/2022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2D941849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A9E934E" w14:textId="77777777" w:rsidR="008349D7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  <w:p w14:paraId="03555046" w14:textId="0085D8FA" w:rsidR="00404519" w:rsidRPr="007A49B1" w:rsidRDefault="00404519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ow will they be communicated to young people and adults?</w:t>
            </w:r>
          </w:p>
        </w:tc>
        <w:tc>
          <w:tcPr>
            <w:tcW w:w="4382" w:type="dxa"/>
            <w:shd w:val="clear" w:color="auto" w:fill="D9D9D9"/>
          </w:tcPr>
          <w:p w14:paraId="29E1A6CB" w14:textId="77777777" w:rsidR="00404519" w:rsidRDefault="00404519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&amp; revise.</w:t>
            </w:r>
          </w:p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6E4079" w:rsidRPr="001C60E8" w14:paraId="62AFAFAD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43C4039C" w14:textId="77777777" w:rsidR="006E4079" w:rsidRDefault="006E4079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  <w:r w:rsidR="00437422">
              <w:rPr>
                <w:b/>
                <w:sz w:val="16"/>
                <w:szCs w:val="16"/>
              </w:rPr>
              <w:t>Faulty Equipment</w:t>
            </w:r>
          </w:p>
          <w:p w14:paraId="650A9865" w14:textId="45250C2A" w:rsidR="00437422" w:rsidRPr="007A49B1" w:rsidRDefault="00437422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njury caused due to </w:t>
            </w:r>
            <w:r w:rsidR="00096253">
              <w:rPr>
                <w:sz w:val="16"/>
                <w:szCs w:val="16"/>
              </w:rPr>
              <w:t>equipment damage.</w:t>
            </w:r>
          </w:p>
        </w:tc>
        <w:tc>
          <w:tcPr>
            <w:tcW w:w="1556" w:type="dxa"/>
            <w:shd w:val="clear" w:color="auto" w:fill="auto"/>
          </w:tcPr>
          <w:p w14:paraId="747F5BB2" w14:textId="54EDA9CF" w:rsidR="0090789C" w:rsidRPr="004C7B24" w:rsidRDefault="0090789C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4C7B24">
              <w:rPr>
                <w:bCs/>
                <w:sz w:val="16"/>
                <w:szCs w:val="16"/>
              </w:rPr>
              <w:t>Young People</w:t>
            </w:r>
          </w:p>
          <w:p w14:paraId="62854550" w14:textId="074A9BD1" w:rsidR="00096253" w:rsidRPr="004C7B24" w:rsidRDefault="00096253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4C7B24">
              <w:rPr>
                <w:bCs/>
                <w:sz w:val="16"/>
                <w:szCs w:val="16"/>
              </w:rPr>
              <w:t>Adult Volunteers</w:t>
            </w:r>
          </w:p>
        </w:tc>
        <w:tc>
          <w:tcPr>
            <w:tcW w:w="6673" w:type="dxa"/>
            <w:shd w:val="clear" w:color="auto" w:fill="auto"/>
          </w:tcPr>
          <w:p w14:paraId="38426461" w14:textId="09C48D74" w:rsidR="006E4079" w:rsidRPr="004C7B24" w:rsidRDefault="00BD543D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4C7B24">
              <w:rPr>
                <w:bCs/>
                <w:sz w:val="16"/>
                <w:szCs w:val="16"/>
              </w:rPr>
              <w:t xml:space="preserve">Equipment regularly reviewed and checked </w:t>
            </w:r>
            <w:r w:rsidR="00125A9C">
              <w:rPr>
                <w:bCs/>
                <w:sz w:val="16"/>
                <w:szCs w:val="16"/>
              </w:rPr>
              <w:t xml:space="preserve">by adult volunteers </w:t>
            </w:r>
            <w:r w:rsidRPr="004C7B24">
              <w:rPr>
                <w:bCs/>
                <w:sz w:val="16"/>
                <w:szCs w:val="16"/>
              </w:rPr>
              <w:t xml:space="preserve">prior </w:t>
            </w:r>
            <w:r w:rsidR="00125A9C">
              <w:rPr>
                <w:bCs/>
                <w:sz w:val="16"/>
                <w:szCs w:val="16"/>
              </w:rPr>
              <w:t xml:space="preserve">to </w:t>
            </w:r>
            <w:r w:rsidRPr="004C7B24">
              <w:rPr>
                <w:bCs/>
                <w:sz w:val="16"/>
                <w:szCs w:val="16"/>
              </w:rPr>
              <w:t>and throughout the activity session.</w:t>
            </w:r>
          </w:p>
          <w:p w14:paraId="2DC0FA1C" w14:textId="074C9E7B" w:rsidR="00BD543D" w:rsidRPr="004C7B24" w:rsidRDefault="00BD543D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4C7B24">
              <w:rPr>
                <w:bCs/>
                <w:sz w:val="16"/>
                <w:szCs w:val="16"/>
              </w:rPr>
              <w:t xml:space="preserve">Any damaged/faulty equipment to be reported to event team and stored </w:t>
            </w:r>
            <w:r w:rsidR="004C7B24" w:rsidRPr="004C7B24">
              <w:rPr>
                <w:bCs/>
                <w:sz w:val="16"/>
                <w:szCs w:val="16"/>
              </w:rPr>
              <w:t>carefully away from participants</w:t>
            </w:r>
            <w:r w:rsidR="004C7B24">
              <w:rPr>
                <w:bCs/>
                <w:sz w:val="16"/>
                <w:szCs w:val="16"/>
              </w:rPr>
              <w:t xml:space="preserve"> – not to be used </w:t>
            </w:r>
            <w:r w:rsidR="002044C4">
              <w:rPr>
                <w:bCs/>
                <w:sz w:val="16"/>
                <w:szCs w:val="16"/>
              </w:rPr>
              <w:t xml:space="preserve">again until </w:t>
            </w:r>
            <w:r w:rsidR="00125A9C">
              <w:rPr>
                <w:bCs/>
                <w:sz w:val="16"/>
                <w:szCs w:val="16"/>
              </w:rPr>
              <w:t xml:space="preserve">event team deem it safe. </w:t>
            </w:r>
          </w:p>
        </w:tc>
        <w:tc>
          <w:tcPr>
            <w:tcW w:w="4382" w:type="dxa"/>
            <w:shd w:val="clear" w:color="auto" w:fill="auto"/>
          </w:tcPr>
          <w:p w14:paraId="5F47DB29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5A9C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F0ACE" w:rsidRPr="001C60E8" w14:paraId="54B7808A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52AB5D4E" w14:textId="3D72A3D6" w:rsidR="006F0ACE" w:rsidRDefault="006F0ACE" w:rsidP="006F0ACE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  <w:r>
              <w:rPr>
                <w:b/>
                <w:sz w:val="16"/>
                <w:szCs w:val="16"/>
              </w:rPr>
              <w:t>Misu</w:t>
            </w:r>
            <w:r w:rsidR="00321635">
              <w:rPr>
                <w:b/>
                <w:sz w:val="16"/>
                <w:szCs w:val="16"/>
              </w:rPr>
              <w:t>s</w:t>
            </w:r>
            <w:r>
              <w:rPr>
                <w:b/>
                <w:sz w:val="16"/>
                <w:szCs w:val="16"/>
              </w:rPr>
              <w:t>e of Equipment</w:t>
            </w:r>
          </w:p>
          <w:p w14:paraId="08F35C63" w14:textId="7DB7C079" w:rsidR="006F0ACE" w:rsidRPr="006F0ACE" w:rsidRDefault="006F0ACE" w:rsidP="006F0ACE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Injury caused due to improper use of equipment.</w:t>
            </w:r>
          </w:p>
        </w:tc>
        <w:tc>
          <w:tcPr>
            <w:tcW w:w="1556" w:type="dxa"/>
            <w:shd w:val="clear" w:color="auto" w:fill="auto"/>
          </w:tcPr>
          <w:p w14:paraId="7D5C8E72" w14:textId="77777777" w:rsidR="006F0ACE" w:rsidRPr="004C7B24" w:rsidRDefault="006F0ACE" w:rsidP="006F0ACE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4C7B24">
              <w:rPr>
                <w:bCs/>
                <w:sz w:val="16"/>
                <w:szCs w:val="16"/>
              </w:rPr>
              <w:t>Young People</w:t>
            </w:r>
          </w:p>
          <w:p w14:paraId="7B2C01F3" w14:textId="62D1962F" w:rsidR="006F0ACE" w:rsidRPr="007A49B1" w:rsidRDefault="006F0ACE" w:rsidP="006F0AC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C7B24">
              <w:rPr>
                <w:bCs/>
                <w:sz w:val="16"/>
                <w:szCs w:val="16"/>
              </w:rPr>
              <w:t>Adult Volunteers</w:t>
            </w:r>
          </w:p>
        </w:tc>
        <w:tc>
          <w:tcPr>
            <w:tcW w:w="6673" w:type="dxa"/>
            <w:shd w:val="clear" w:color="auto" w:fill="auto"/>
          </w:tcPr>
          <w:p w14:paraId="768E4466" w14:textId="3BC9D64B" w:rsidR="007574CB" w:rsidRDefault="006F0ACE" w:rsidP="006F0ACE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Activity </w:t>
            </w:r>
            <w:r w:rsidR="00A6119C">
              <w:rPr>
                <w:bCs/>
                <w:sz w:val="16"/>
                <w:szCs w:val="16"/>
              </w:rPr>
              <w:t>L</w:t>
            </w:r>
            <w:r>
              <w:rPr>
                <w:bCs/>
                <w:sz w:val="16"/>
                <w:szCs w:val="16"/>
              </w:rPr>
              <w:t xml:space="preserve">eaders to maintain </w:t>
            </w:r>
            <w:r w:rsidR="0009244C">
              <w:rPr>
                <w:bCs/>
                <w:sz w:val="16"/>
                <w:szCs w:val="16"/>
              </w:rPr>
              <w:t>appropriate supervision throughout activity session.</w:t>
            </w:r>
          </w:p>
          <w:p w14:paraId="6E67C514" w14:textId="77777777" w:rsidR="0009244C" w:rsidRDefault="0009244C" w:rsidP="006F0ACE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Equipment to be stored </w:t>
            </w:r>
            <w:r w:rsidR="00A6119C">
              <w:rPr>
                <w:bCs/>
                <w:sz w:val="16"/>
                <w:szCs w:val="16"/>
              </w:rPr>
              <w:t xml:space="preserve">safely </w:t>
            </w:r>
            <w:r>
              <w:rPr>
                <w:bCs/>
                <w:sz w:val="16"/>
                <w:szCs w:val="16"/>
              </w:rPr>
              <w:t xml:space="preserve">away from participants </w:t>
            </w:r>
            <w:r w:rsidR="00A6119C">
              <w:rPr>
                <w:bCs/>
                <w:sz w:val="16"/>
                <w:szCs w:val="16"/>
              </w:rPr>
              <w:t>when not in use.</w:t>
            </w:r>
          </w:p>
          <w:p w14:paraId="21B7C0F0" w14:textId="07207AFC" w:rsidR="007574CB" w:rsidRDefault="00CE09A9" w:rsidP="006F0ACE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Participants to be briefed on risks </w:t>
            </w:r>
            <w:r w:rsidR="00B749CE">
              <w:rPr>
                <w:bCs/>
                <w:sz w:val="16"/>
                <w:szCs w:val="16"/>
              </w:rPr>
              <w:t>of equipment prior to use.</w:t>
            </w:r>
          </w:p>
          <w:p w14:paraId="097B1FA6" w14:textId="77777777" w:rsidR="00A6119C" w:rsidRDefault="00A6119C" w:rsidP="006F0ACE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Activity Leaders to advise proper use of equipment </w:t>
            </w:r>
            <w:r w:rsidR="00E005BC">
              <w:rPr>
                <w:bCs/>
                <w:sz w:val="16"/>
                <w:szCs w:val="16"/>
              </w:rPr>
              <w:t xml:space="preserve">and demonstrate/support as appropriate. </w:t>
            </w:r>
          </w:p>
          <w:p w14:paraId="6969AB7E" w14:textId="77777777" w:rsidR="00B749CE" w:rsidRDefault="00E005BC" w:rsidP="006F0ACE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If </w:t>
            </w:r>
            <w:r w:rsidR="00EF550A">
              <w:rPr>
                <w:bCs/>
                <w:sz w:val="16"/>
                <w:szCs w:val="16"/>
              </w:rPr>
              <w:t xml:space="preserve">Activity Leader feels uncomfortable with use of equipment/deems it to be inappropriate for </w:t>
            </w:r>
            <w:r w:rsidR="00AD1A04">
              <w:rPr>
                <w:bCs/>
                <w:sz w:val="16"/>
                <w:szCs w:val="16"/>
              </w:rPr>
              <w:t xml:space="preserve">the participants, </w:t>
            </w:r>
            <w:r w:rsidR="003C5BDF">
              <w:rPr>
                <w:bCs/>
                <w:sz w:val="16"/>
                <w:szCs w:val="16"/>
              </w:rPr>
              <w:t>they should use their</w:t>
            </w:r>
            <w:r w:rsidR="00AD1A04">
              <w:rPr>
                <w:bCs/>
                <w:sz w:val="16"/>
                <w:szCs w:val="16"/>
              </w:rPr>
              <w:t xml:space="preserve"> </w:t>
            </w:r>
            <w:r w:rsidR="003C5BDF">
              <w:rPr>
                <w:bCs/>
                <w:sz w:val="16"/>
                <w:szCs w:val="16"/>
              </w:rPr>
              <w:t xml:space="preserve">prerogative and remove this equipment from the activity area (storing it safely away from participants). </w:t>
            </w:r>
          </w:p>
          <w:p w14:paraId="6253CC20" w14:textId="15E4FF7B" w:rsidR="00903ACF" w:rsidRPr="006F0ACE" w:rsidRDefault="00903ACF" w:rsidP="006F0ACE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f activity records multiple/or a severe injury, Activity </w:t>
            </w:r>
            <w:proofErr w:type="gramStart"/>
            <w:r>
              <w:rPr>
                <w:sz w:val="16"/>
                <w:szCs w:val="16"/>
              </w:rPr>
              <w:t>Lead</w:t>
            </w:r>
            <w:proofErr w:type="gramEnd"/>
            <w:r>
              <w:rPr>
                <w:sz w:val="16"/>
                <w:szCs w:val="16"/>
              </w:rPr>
              <w:t xml:space="preserve"> to report this to the event team who will assess the activity and take appropriate action, following the event activity review and incident plans.</w:t>
            </w:r>
          </w:p>
        </w:tc>
        <w:tc>
          <w:tcPr>
            <w:tcW w:w="4382" w:type="dxa"/>
            <w:shd w:val="clear" w:color="auto" w:fill="auto"/>
          </w:tcPr>
          <w:p w14:paraId="43CAC36A" w14:textId="77777777" w:rsidR="006F0ACE" w:rsidRPr="007A49B1" w:rsidRDefault="006F0ACE" w:rsidP="006F0AC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F0ACE" w:rsidRPr="001C60E8" w14:paraId="5EC200C0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0AC6EAED" w14:textId="77777777" w:rsidR="006F0ACE" w:rsidRDefault="006F0ACE" w:rsidP="006F0ACE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  <w:r w:rsidR="00F61272">
              <w:rPr>
                <w:b/>
                <w:sz w:val="16"/>
                <w:szCs w:val="16"/>
              </w:rPr>
              <w:t>Activity Equipment</w:t>
            </w:r>
          </w:p>
          <w:p w14:paraId="1ECB0F78" w14:textId="4661F066" w:rsidR="00F61272" w:rsidRPr="00F61272" w:rsidRDefault="00F61272" w:rsidP="006F0ACE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Injury caused </w:t>
            </w:r>
            <w:proofErr w:type="gramStart"/>
            <w:r>
              <w:rPr>
                <w:bCs/>
                <w:sz w:val="16"/>
                <w:szCs w:val="16"/>
              </w:rPr>
              <w:t>as a result of</w:t>
            </w:r>
            <w:proofErr w:type="gramEnd"/>
            <w:r>
              <w:rPr>
                <w:bCs/>
                <w:sz w:val="16"/>
                <w:szCs w:val="16"/>
              </w:rPr>
              <w:t xml:space="preserve"> </w:t>
            </w:r>
            <w:r w:rsidR="00B749CE">
              <w:rPr>
                <w:bCs/>
                <w:sz w:val="16"/>
                <w:szCs w:val="16"/>
              </w:rPr>
              <w:t xml:space="preserve">using the equipment. </w:t>
            </w:r>
          </w:p>
        </w:tc>
        <w:tc>
          <w:tcPr>
            <w:tcW w:w="1556" w:type="dxa"/>
            <w:shd w:val="clear" w:color="auto" w:fill="auto"/>
          </w:tcPr>
          <w:p w14:paraId="7E43AA51" w14:textId="77777777" w:rsidR="006F0ACE" w:rsidRPr="004C7B24" w:rsidRDefault="006F0ACE" w:rsidP="006F0ACE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4C7B24">
              <w:rPr>
                <w:bCs/>
                <w:sz w:val="16"/>
                <w:szCs w:val="16"/>
              </w:rPr>
              <w:t>Young People</w:t>
            </w:r>
          </w:p>
          <w:p w14:paraId="6F1D2032" w14:textId="04E9DC0B" w:rsidR="006F0ACE" w:rsidRPr="007A49B1" w:rsidRDefault="006F0ACE" w:rsidP="006F0AC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C7B24">
              <w:rPr>
                <w:bCs/>
                <w:sz w:val="16"/>
                <w:szCs w:val="16"/>
              </w:rPr>
              <w:t>Adult Volunteers</w:t>
            </w:r>
          </w:p>
        </w:tc>
        <w:tc>
          <w:tcPr>
            <w:tcW w:w="6673" w:type="dxa"/>
            <w:shd w:val="clear" w:color="auto" w:fill="auto"/>
          </w:tcPr>
          <w:p w14:paraId="153FC86B" w14:textId="0BAAAF64" w:rsidR="00B749CE" w:rsidRDefault="00B749CE" w:rsidP="00B749CE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Activity Leaders to maintain appropriate supervision throughout activity session.</w:t>
            </w:r>
          </w:p>
          <w:p w14:paraId="4AF87F9F" w14:textId="77777777" w:rsidR="00B749CE" w:rsidRDefault="00B749CE" w:rsidP="00B749CE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Equipment to be stored safely away from participants when not in use.</w:t>
            </w:r>
          </w:p>
          <w:p w14:paraId="3A44CCEE" w14:textId="77777777" w:rsidR="00B749CE" w:rsidRDefault="00B749CE" w:rsidP="00B749CE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Participants to be briefed on risks of equipment prior to use.</w:t>
            </w:r>
          </w:p>
          <w:p w14:paraId="6CE0B658" w14:textId="77777777" w:rsidR="006F0ACE" w:rsidRDefault="00B749CE" w:rsidP="00B749CE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Activity Leaders to advise proper use of equipment and demonstrate/support as appropriate. </w:t>
            </w:r>
          </w:p>
          <w:p w14:paraId="43E65651" w14:textId="77777777" w:rsidR="00B749CE" w:rsidRDefault="008F1E36" w:rsidP="00B749CE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f activity records multiple/or a severe injury, Activity </w:t>
            </w:r>
            <w:proofErr w:type="gramStart"/>
            <w:r>
              <w:rPr>
                <w:sz w:val="16"/>
                <w:szCs w:val="16"/>
              </w:rPr>
              <w:t>Lead</w:t>
            </w:r>
            <w:proofErr w:type="gramEnd"/>
            <w:r>
              <w:rPr>
                <w:sz w:val="16"/>
                <w:szCs w:val="16"/>
              </w:rPr>
              <w:t xml:space="preserve"> to report this to the event team who will assess the activity and take appropriate action, following the event </w:t>
            </w:r>
            <w:r w:rsidR="00903ACF">
              <w:rPr>
                <w:sz w:val="16"/>
                <w:szCs w:val="16"/>
              </w:rPr>
              <w:t>activity review and incident plans.</w:t>
            </w:r>
          </w:p>
          <w:p w14:paraId="7ED10F82" w14:textId="5E82FF34" w:rsidR="0050419E" w:rsidRDefault="0050419E" w:rsidP="00B749CE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ctivity Leaders to </w:t>
            </w:r>
            <w:r w:rsidR="006224EC">
              <w:rPr>
                <w:sz w:val="16"/>
                <w:szCs w:val="16"/>
              </w:rPr>
              <w:t>ensure participants are spaced apart when undertaking activity.</w:t>
            </w:r>
            <w:r>
              <w:rPr>
                <w:sz w:val="16"/>
                <w:szCs w:val="16"/>
              </w:rPr>
              <w:t xml:space="preserve"> </w:t>
            </w:r>
          </w:p>
          <w:p w14:paraId="6D2B96ED" w14:textId="77777777" w:rsidR="00F245DC" w:rsidRDefault="00F245DC" w:rsidP="00B749CE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rticipants </w:t>
            </w:r>
            <w:r w:rsidR="0050419E">
              <w:rPr>
                <w:sz w:val="16"/>
                <w:szCs w:val="16"/>
              </w:rPr>
              <w:t>reminded</w:t>
            </w:r>
            <w:r>
              <w:rPr>
                <w:sz w:val="16"/>
                <w:szCs w:val="16"/>
              </w:rPr>
              <w:t xml:space="preserve"> to use equipment in open space and avoid </w:t>
            </w:r>
            <w:r w:rsidR="002F6D1E">
              <w:rPr>
                <w:sz w:val="16"/>
                <w:szCs w:val="16"/>
              </w:rPr>
              <w:t>moving towards others</w:t>
            </w:r>
            <w:r w:rsidR="0050419E">
              <w:rPr>
                <w:sz w:val="16"/>
                <w:szCs w:val="16"/>
              </w:rPr>
              <w:t xml:space="preserve"> to prevent injury of collision.</w:t>
            </w:r>
          </w:p>
          <w:p w14:paraId="31A7436E" w14:textId="77777777" w:rsidR="0050419E" w:rsidRDefault="006224EC" w:rsidP="00B749CE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ctivity Leaders to </w:t>
            </w:r>
            <w:r w:rsidR="009B68C5">
              <w:rPr>
                <w:sz w:val="16"/>
                <w:szCs w:val="16"/>
              </w:rPr>
              <w:t>ensure there is good participant control throughout the session.</w:t>
            </w:r>
          </w:p>
          <w:p w14:paraId="4B690172" w14:textId="618E783A" w:rsidR="009B68C5" w:rsidRPr="007A49B1" w:rsidRDefault="009B68C5" w:rsidP="00B749CE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6693FD1" w14:textId="77777777" w:rsidR="006F0ACE" w:rsidRPr="007A49B1" w:rsidRDefault="006F0ACE" w:rsidP="006F0AC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F0ACE" w:rsidRPr="001C60E8" w14:paraId="0460B0F5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053B2912" w14:textId="72042CD8" w:rsidR="006F0ACE" w:rsidRDefault="006F0ACE" w:rsidP="009B68C5">
            <w:pPr>
              <w:widowControl/>
              <w:autoSpaceDE/>
              <w:autoSpaceDN/>
              <w:jc w:val="center"/>
              <w:rPr>
                <w:b/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lastRenderedPageBreak/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68C5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  <w:r w:rsidR="009B68C5">
              <w:rPr>
                <w:b/>
                <w:sz w:val="16"/>
                <w:szCs w:val="16"/>
              </w:rPr>
              <w:t>Hard/Uneven/Slippery Surfaces</w:t>
            </w:r>
          </w:p>
          <w:p w14:paraId="53A3BF0F" w14:textId="67285E5C" w:rsidR="009B68C5" w:rsidRPr="00A77182" w:rsidRDefault="00A77182" w:rsidP="009B68C5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njury caused due to activity use on unsuitable ground. </w:t>
            </w:r>
          </w:p>
        </w:tc>
        <w:tc>
          <w:tcPr>
            <w:tcW w:w="1556" w:type="dxa"/>
            <w:shd w:val="clear" w:color="auto" w:fill="auto"/>
          </w:tcPr>
          <w:p w14:paraId="523972F5" w14:textId="77777777" w:rsidR="006F0ACE" w:rsidRPr="004C7B24" w:rsidRDefault="006F0ACE" w:rsidP="006F0ACE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4C7B24">
              <w:rPr>
                <w:bCs/>
                <w:sz w:val="16"/>
                <w:szCs w:val="16"/>
              </w:rPr>
              <w:t>Young People</w:t>
            </w:r>
          </w:p>
          <w:p w14:paraId="4BE57F36" w14:textId="00FBF095" w:rsidR="006F0ACE" w:rsidRPr="007A49B1" w:rsidRDefault="006F0ACE" w:rsidP="006F0AC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C7B24">
              <w:rPr>
                <w:bCs/>
                <w:sz w:val="16"/>
                <w:szCs w:val="16"/>
              </w:rPr>
              <w:t>Adult Volunteers</w:t>
            </w:r>
          </w:p>
        </w:tc>
        <w:tc>
          <w:tcPr>
            <w:tcW w:w="6673" w:type="dxa"/>
            <w:shd w:val="clear" w:color="auto" w:fill="auto"/>
          </w:tcPr>
          <w:p w14:paraId="7793B645" w14:textId="36DD8A1A" w:rsidR="006F0ACE" w:rsidRDefault="00A14EDE" w:rsidP="006F0ACE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ctivity Leaders to check for environmental hazards prior to and throughout activity session. </w:t>
            </w:r>
          </w:p>
          <w:p w14:paraId="05493FF9" w14:textId="01B286A4" w:rsidR="00A14EDE" w:rsidRDefault="00A14EDE" w:rsidP="006F0ACE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ticipants checked to ensure they are wearing suitable footwear.</w:t>
            </w:r>
          </w:p>
          <w:p w14:paraId="1ACCFC51" w14:textId="2F6DB2B1" w:rsidR="00A14EDE" w:rsidRDefault="00A14EDE" w:rsidP="006F0ACE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ny hazardous areas clearly roped off and supervised throughout the session. </w:t>
            </w:r>
          </w:p>
          <w:p w14:paraId="56AF69D2" w14:textId="226CC5F1" w:rsidR="00A14EDE" w:rsidRDefault="00094CFC" w:rsidP="006F0ACE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rticipants to be briefed on hazards and risks in activity area prior to starting activity. </w:t>
            </w:r>
          </w:p>
          <w:p w14:paraId="241E7AF5" w14:textId="77777777" w:rsidR="00094CFC" w:rsidRDefault="00094CFC" w:rsidP="00094CFC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Activity Leaders to maintain appropriate supervision throughout activity session.</w:t>
            </w:r>
          </w:p>
          <w:p w14:paraId="4C636D4E" w14:textId="673CCE13" w:rsidR="00094CFC" w:rsidRDefault="00094CFC" w:rsidP="00094CFC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If Activity Leader feels uncomfortable with use of </w:t>
            </w:r>
            <w:r w:rsidR="00EF2B2D">
              <w:rPr>
                <w:bCs/>
                <w:sz w:val="16"/>
                <w:szCs w:val="16"/>
              </w:rPr>
              <w:t>equipment on hazardous surface</w:t>
            </w:r>
            <w:r>
              <w:rPr>
                <w:bCs/>
                <w:sz w:val="16"/>
                <w:szCs w:val="16"/>
              </w:rPr>
              <w:t>/deems it to be inappropriate for the participants, they should use their prerogative and remove equipment from the activity area (storing it safely away from participants)</w:t>
            </w:r>
            <w:r w:rsidR="00EF2B2D">
              <w:rPr>
                <w:bCs/>
                <w:sz w:val="16"/>
                <w:szCs w:val="16"/>
              </w:rPr>
              <w:t xml:space="preserve"> and report this to the event team</w:t>
            </w:r>
            <w:r>
              <w:rPr>
                <w:bCs/>
                <w:sz w:val="16"/>
                <w:szCs w:val="16"/>
              </w:rPr>
              <w:t xml:space="preserve">. </w:t>
            </w:r>
          </w:p>
          <w:p w14:paraId="3E4E0F83" w14:textId="34FB41DF" w:rsidR="00A14EDE" w:rsidRPr="007A49B1" w:rsidRDefault="00EF2B2D" w:rsidP="006F0ACE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f activity records multiple/or a severe injury, Activity </w:t>
            </w:r>
            <w:proofErr w:type="gramStart"/>
            <w:r>
              <w:rPr>
                <w:sz w:val="16"/>
                <w:szCs w:val="16"/>
              </w:rPr>
              <w:t>Lead</w:t>
            </w:r>
            <w:proofErr w:type="gramEnd"/>
            <w:r>
              <w:rPr>
                <w:sz w:val="16"/>
                <w:szCs w:val="16"/>
              </w:rPr>
              <w:t xml:space="preserve"> to report this to the event team who will assess the activity and take appropriate action, following the event activity review and incident plans.</w:t>
            </w:r>
          </w:p>
        </w:tc>
        <w:tc>
          <w:tcPr>
            <w:tcW w:w="4382" w:type="dxa"/>
            <w:shd w:val="clear" w:color="auto" w:fill="auto"/>
          </w:tcPr>
          <w:p w14:paraId="53B5E6B6" w14:textId="77777777" w:rsidR="006F0ACE" w:rsidRPr="007A49B1" w:rsidRDefault="006F0ACE" w:rsidP="006F0AC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F0ACE" w:rsidRPr="001C60E8" w14:paraId="2C1D6115" w14:textId="77777777" w:rsidTr="000D3460">
        <w:trPr>
          <w:trHeight w:val="694"/>
        </w:trPr>
        <w:tc>
          <w:tcPr>
            <w:tcW w:w="2840" w:type="dxa"/>
            <w:shd w:val="clear" w:color="auto" w:fill="auto"/>
          </w:tcPr>
          <w:p w14:paraId="7F1DC58B" w14:textId="77777777" w:rsidR="006F0ACE" w:rsidRDefault="006F0ACE" w:rsidP="00946384">
            <w:pPr>
              <w:widowControl/>
              <w:autoSpaceDE/>
              <w:autoSpaceDN/>
              <w:jc w:val="center"/>
              <w:rPr>
                <w:b/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  <w:r w:rsidR="007379EA">
              <w:rPr>
                <w:b/>
                <w:sz w:val="16"/>
                <w:szCs w:val="16"/>
              </w:rPr>
              <w:t>Unauthorised/Unsupervised</w:t>
            </w:r>
            <w:r w:rsidR="00946384">
              <w:rPr>
                <w:b/>
                <w:sz w:val="16"/>
                <w:szCs w:val="16"/>
              </w:rPr>
              <w:t xml:space="preserve"> Use</w:t>
            </w:r>
          </w:p>
          <w:p w14:paraId="0C715C82" w14:textId="0916E1F1" w:rsidR="00946384" w:rsidRPr="00946384" w:rsidRDefault="00946384" w:rsidP="00946384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jury caused when equipment is used without appropriate supervision</w:t>
            </w:r>
            <w:r w:rsidR="00C72786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5826ACDE" w14:textId="77777777" w:rsidR="006F0ACE" w:rsidRPr="004C7B24" w:rsidRDefault="006F0ACE" w:rsidP="006F0ACE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4C7B24">
              <w:rPr>
                <w:bCs/>
                <w:sz w:val="16"/>
                <w:szCs w:val="16"/>
              </w:rPr>
              <w:t>Young People</w:t>
            </w:r>
          </w:p>
          <w:p w14:paraId="73F68EDC" w14:textId="5EC2B769" w:rsidR="006F0ACE" w:rsidRPr="007A49B1" w:rsidRDefault="006F0ACE" w:rsidP="006F0AC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C7B24">
              <w:rPr>
                <w:bCs/>
                <w:sz w:val="16"/>
                <w:szCs w:val="16"/>
              </w:rPr>
              <w:t>Adult Volunteers</w:t>
            </w:r>
          </w:p>
        </w:tc>
        <w:tc>
          <w:tcPr>
            <w:tcW w:w="6673" w:type="dxa"/>
            <w:shd w:val="clear" w:color="auto" w:fill="auto"/>
          </w:tcPr>
          <w:p w14:paraId="664189F5" w14:textId="77777777" w:rsidR="00C72786" w:rsidRDefault="00C72786" w:rsidP="00C72786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Activity Leaders to maintain appropriate supervision throughout activity session.</w:t>
            </w:r>
          </w:p>
          <w:p w14:paraId="7B5660EE" w14:textId="77777777" w:rsidR="00C72786" w:rsidRDefault="00C72786" w:rsidP="00C72786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Equipment to be stored safely away from participants when not in use.</w:t>
            </w:r>
          </w:p>
          <w:p w14:paraId="5C76B5A4" w14:textId="16EE420B" w:rsidR="001F22AB" w:rsidRDefault="00A15C9C" w:rsidP="006F0ACE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No equipment to be left accessible to participants without appropriate Activity Leaders present. </w:t>
            </w:r>
          </w:p>
          <w:p w14:paraId="54D3917F" w14:textId="1FC50198" w:rsidR="001F22AB" w:rsidRPr="00C72786" w:rsidRDefault="001F22AB" w:rsidP="006F0ACE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Activity Leaders regularly reminded on the importance of ensuring equipment </w:t>
            </w:r>
            <w:proofErr w:type="gramStart"/>
            <w:r>
              <w:rPr>
                <w:bCs/>
                <w:sz w:val="16"/>
                <w:szCs w:val="16"/>
              </w:rPr>
              <w:t>is secure at all times</w:t>
            </w:r>
            <w:proofErr w:type="gramEnd"/>
            <w:r>
              <w:rPr>
                <w:bCs/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53818D7A" w14:textId="77777777" w:rsidR="006F0ACE" w:rsidRPr="007A49B1" w:rsidRDefault="006F0ACE" w:rsidP="006F0AC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077D9" w14:textId="77777777" w:rsidR="009D6220" w:rsidRDefault="009D6220">
      <w:r>
        <w:separator/>
      </w:r>
    </w:p>
  </w:endnote>
  <w:endnote w:type="continuationSeparator" w:id="0">
    <w:p w14:paraId="66FA2304" w14:textId="77777777" w:rsidR="009D6220" w:rsidRDefault="009D62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88798196-63F3-2643-B1FC-326A1EE0EF44}"/>
    <w:embedBold r:id="rId2" w:fontKey="{20B08A9F-E99A-6649-84B4-9D832A2A014A}"/>
    <w:embedItalic r:id="rId3" w:fontKey="{A3C0CDE1-5DBC-474B-9C17-8159E10F7652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10546274-E687-5F40-8407-1A0A2C46194F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5" w:fontKey="{86B62362-EE60-0243-88FB-66E17798EE97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E5113ED2-BEF4-1C49-980C-F1A7017012C4}"/>
  </w:font>
  <w:font w:name="Nunito Sans">
    <w:altName w:val="Courier New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7" w:fontKey="{D808C96B-D52B-D948-A472-C5865D32E70D}"/>
    <w:embedBold r:id="rId8" w:fontKey="{33C9CBEE-80D5-024B-A6D6-9CB7F317CBF8}"/>
    <w:embedItalic r:id="rId9" w:fontKey="{D312CF16-3C04-8345-B7C8-E33D2B661268}"/>
  </w:font>
  <w:font w:name="NunitoSans-Light">
    <w:altName w:val="Times New Roman"/>
    <w:panose1 w:val="020B0604020202020204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20B0604020202020204"/>
    <w:charset w:val="4D"/>
    <w:family w:val="auto"/>
    <w:pitch w:val="variable"/>
    <w:sig w:usb0="A00002FF" w:usb1="5000204B" w:usb2="00000000" w:usb3="00000000" w:csb0="00000197" w:csb1="00000000"/>
  </w:font>
  <w:font w:name="NunitoSans-Black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DB57AA7F-F774-E940-8D47-1B58B09A9845}"/>
  </w:font>
  <w:font w:name="Nunito Light">
    <w:altName w:val="Courier New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4" w:fontKey="{5AFA7C9C-4674-C242-A96E-F117415C95DA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7" w:fontKey="{831601CA-C01A-FF45-835D-5219B8A1B433}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  <w:embedRegular r:id="rId18" w:fontKey="{9D6A1F6D-7345-754F-A66D-03D6DB555EC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5B80F26C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562F69E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5A5D7C8C" w:rsidR="00465843" w:rsidRPr="0066293D" w:rsidRDefault="00F535D1" w:rsidP="0066293D">
    <w:pPr>
      <w:rPr>
        <w:sz w:val="20"/>
        <w:szCs w:val="20"/>
      </w:rPr>
    </w:pPr>
    <w:r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>
      <w:rPr>
        <w:sz w:val="20"/>
        <w:szCs w:val="20"/>
      </w:rPr>
      <w:t xml:space="preserve">template published </w:t>
    </w:r>
    <w:r w:rsidR="0094690C">
      <w:rPr>
        <w:sz w:val="20"/>
        <w:szCs w:val="20"/>
      </w:rPr>
      <w:t>February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EE3777" w14:textId="77777777" w:rsidR="009D6220" w:rsidRDefault="009D6220">
      <w:r>
        <w:separator/>
      </w:r>
    </w:p>
  </w:footnote>
  <w:footnote w:type="continuationSeparator" w:id="0">
    <w:p w14:paraId="7699F44E" w14:textId="77777777" w:rsidR="009D6220" w:rsidRDefault="009D62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48CB1657" w:rsidR="008349D7" w:rsidRPr="008349D7" w:rsidRDefault="008349D7" w:rsidP="008349D7">
    <w:pPr>
      <w:pStyle w:val="Heading4"/>
    </w:pPr>
    <w:r>
      <w:t xml:space="preserve">Risk </w:t>
    </w:r>
    <w:r w:rsidR="00F535D1">
      <w:t>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086996">
    <w:abstractNumId w:val="17"/>
  </w:num>
  <w:num w:numId="2" w16cid:durableId="1590045415">
    <w:abstractNumId w:val="22"/>
  </w:num>
  <w:num w:numId="3" w16cid:durableId="492718618">
    <w:abstractNumId w:val="25"/>
  </w:num>
  <w:num w:numId="4" w16cid:durableId="226963234">
    <w:abstractNumId w:val="15"/>
  </w:num>
  <w:num w:numId="5" w16cid:durableId="1242449512">
    <w:abstractNumId w:val="23"/>
  </w:num>
  <w:num w:numId="6" w16cid:durableId="373114382">
    <w:abstractNumId w:val="0"/>
  </w:num>
  <w:num w:numId="7" w16cid:durableId="863179580">
    <w:abstractNumId w:val="1"/>
  </w:num>
  <w:num w:numId="8" w16cid:durableId="740059172">
    <w:abstractNumId w:val="2"/>
  </w:num>
  <w:num w:numId="9" w16cid:durableId="1743485321">
    <w:abstractNumId w:val="3"/>
  </w:num>
  <w:num w:numId="10" w16cid:durableId="1955938154">
    <w:abstractNumId w:val="8"/>
  </w:num>
  <w:num w:numId="11" w16cid:durableId="1316645979">
    <w:abstractNumId w:val="4"/>
  </w:num>
  <w:num w:numId="12" w16cid:durableId="1214660558">
    <w:abstractNumId w:val="5"/>
  </w:num>
  <w:num w:numId="13" w16cid:durableId="1012033150">
    <w:abstractNumId w:val="6"/>
  </w:num>
  <w:num w:numId="14" w16cid:durableId="512571330">
    <w:abstractNumId w:val="7"/>
  </w:num>
  <w:num w:numId="15" w16cid:durableId="552734662">
    <w:abstractNumId w:val="9"/>
  </w:num>
  <w:num w:numId="16" w16cid:durableId="1783449531">
    <w:abstractNumId w:val="11"/>
  </w:num>
  <w:num w:numId="17" w16cid:durableId="2075158309">
    <w:abstractNumId w:val="20"/>
  </w:num>
  <w:num w:numId="18" w16cid:durableId="43911922">
    <w:abstractNumId w:val="14"/>
  </w:num>
  <w:num w:numId="19" w16cid:durableId="292103483">
    <w:abstractNumId w:val="31"/>
  </w:num>
  <w:num w:numId="20" w16cid:durableId="1320185127">
    <w:abstractNumId w:val="28"/>
  </w:num>
  <w:num w:numId="21" w16cid:durableId="1910384170">
    <w:abstractNumId w:val="32"/>
  </w:num>
  <w:num w:numId="22" w16cid:durableId="1200582883">
    <w:abstractNumId w:val="26"/>
  </w:num>
  <w:num w:numId="23" w16cid:durableId="1241134305">
    <w:abstractNumId w:val="12"/>
  </w:num>
  <w:num w:numId="24" w16cid:durableId="1070730702">
    <w:abstractNumId w:val="13"/>
  </w:num>
  <w:num w:numId="25" w16cid:durableId="2018993404">
    <w:abstractNumId w:val="24"/>
  </w:num>
  <w:num w:numId="26" w16cid:durableId="174728496">
    <w:abstractNumId w:val="19"/>
  </w:num>
  <w:num w:numId="27" w16cid:durableId="1494301391">
    <w:abstractNumId w:val="10"/>
  </w:num>
  <w:num w:numId="28" w16cid:durableId="1376200105">
    <w:abstractNumId w:val="16"/>
  </w:num>
  <w:num w:numId="29" w16cid:durableId="430246147">
    <w:abstractNumId w:val="21"/>
  </w:num>
  <w:num w:numId="30" w16cid:durableId="216088686">
    <w:abstractNumId w:val="27"/>
  </w:num>
  <w:num w:numId="31" w16cid:durableId="154882291">
    <w:abstractNumId w:val="30"/>
  </w:num>
  <w:num w:numId="32" w16cid:durableId="271478051">
    <w:abstractNumId w:val="29"/>
  </w:num>
  <w:num w:numId="33" w16cid:durableId="11238144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9244C"/>
    <w:rsid w:val="00094CFC"/>
    <w:rsid w:val="00096253"/>
    <w:rsid w:val="000A48F6"/>
    <w:rsid w:val="000D3460"/>
    <w:rsid w:val="000D5A10"/>
    <w:rsid w:val="000D62CF"/>
    <w:rsid w:val="000E1649"/>
    <w:rsid w:val="00102EA0"/>
    <w:rsid w:val="00125A9C"/>
    <w:rsid w:val="001327A0"/>
    <w:rsid w:val="00134916"/>
    <w:rsid w:val="00166993"/>
    <w:rsid w:val="001714D5"/>
    <w:rsid w:val="001B69B6"/>
    <w:rsid w:val="001B6D1F"/>
    <w:rsid w:val="001C60E8"/>
    <w:rsid w:val="001D2A32"/>
    <w:rsid w:val="001F22AB"/>
    <w:rsid w:val="00201A76"/>
    <w:rsid w:val="002044C4"/>
    <w:rsid w:val="002609AB"/>
    <w:rsid w:val="00260C71"/>
    <w:rsid w:val="0026212D"/>
    <w:rsid w:val="002670CC"/>
    <w:rsid w:val="002678AA"/>
    <w:rsid w:val="00272817"/>
    <w:rsid w:val="00273FEC"/>
    <w:rsid w:val="00280D32"/>
    <w:rsid w:val="00283D82"/>
    <w:rsid w:val="00284431"/>
    <w:rsid w:val="00291697"/>
    <w:rsid w:val="002940D5"/>
    <w:rsid w:val="002978F5"/>
    <w:rsid w:val="002C1ABD"/>
    <w:rsid w:val="002D1BF0"/>
    <w:rsid w:val="002F6D1E"/>
    <w:rsid w:val="003043AE"/>
    <w:rsid w:val="0031006A"/>
    <w:rsid w:val="00312210"/>
    <w:rsid w:val="0031790E"/>
    <w:rsid w:val="00321635"/>
    <w:rsid w:val="0034438D"/>
    <w:rsid w:val="003550EE"/>
    <w:rsid w:val="0036051E"/>
    <w:rsid w:val="003741E1"/>
    <w:rsid w:val="00383932"/>
    <w:rsid w:val="003B4982"/>
    <w:rsid w:val="003C1889"/>
    <w:rsid w:val="003C5BDF"/>
    <w:rsid w:val="003E0A04"/>
    <w:rsid w:val="00404519"/>
    <w:rsid w:val="00406854"/>
    <w:rsid w:val="00421FE7"/>
    <w:rsid w:val="00437422"/>
    <w:rsid w:val="00465843"/>
    <w:rsid w:val="00467139"/>
    <w:rsid w:val="0047668F"/>
    <w:rsid w:val="004900C8"/>
    <w:rsid w:val="004C6902"/>
    <w:rsid w:val="004C7B24"/>
    <w:rsid w:val="004E1C74"/>
    <w:rsid w:val="004E31E2"/>
    <w:rsid w:val="004E37CB"/>
    <w:rsid w:val="004E768C"/>
    <w:rsid w:val="0050419E"/>
    <w:rsid w:val="00526CDC"/>
    <w:rsid w:val="00533E57"/>
    <w:rsid w:val="00537D6B"/>
    <w:rsid w:val="00542EBF"/>
    <w:rsid w:val="00551736"/>
    <w:rsid w:val="0055616B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224EC"/>
    <w:rsid w:val="00624EBA"/>
    <w:rsid w:val="00656BD1"/>
    <w:rsid w:val="0066293D"/>
    <w:rsid w:val="00681D40"/>
    <w:rsid w:val="006B2FFC"/>
    <w:rsid w:val="006D2812"/>
    <w:rsid w:val="006E4079"/>
    <w:rsid w:val="006E797F"/>
    <w:rsid w:val="006F0ACE"/>
    <w:rsid w:val="006F5D9A"/>
    <w:rsid w:val="0071703B"/>
    <w:rsid w:val="00721886"/>
    <w:rsid w:val="00723D4F"/>
    <w:rsid w:val="00727452"/>
    <w:rsid w:val="00727784"/>
    <w:rsid w:val="007306C6"/>
    <w:rsid w:val="007379EA"/>
    <w:rsid w:val="007427DF"/>
    <w:rsid w:val="00756C1A"/>
    <w:rsid w:val="007571A7"/>
    <w:rsid w:val="007574CB"/>
    <w:rsid w:val="0077044E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1E36"/>
    <w:rsid w:val="008F45A0"/>
    <w:rsid w:val="008F5881"/>
    <w:rsid w:val="00903ACF"/>
    <w:rsid w:val="0090789C"/>
    <w:rsid w:val="0092652A"/>
    <w:rsid w:val="00940728"/>
    <w:rsid w:val="00946384"/>
    <w:rsid w:val="0094690C"/>
    <w:rsid w:val="00950FCF"/>
    <w:rsid w:val="00986207"/>
    <w:rsid w:val="00992CB2"/>
    <w:rsid w:val="00993843"/>
    <w:rsid w:val="009B68C5"/>
    <w:rsid w:val="009C077A"/>
    <w:rsid w:val="009C41BB"/>
    <w:rsid w:val="009D6220"/>
    <w:rsid w:val="009E372D"/>
    <w:rsid w:val="009F02DE"/>
    <w:rsid w:val="009F4294"/>
    <w:rsid w:val="009F46F0"/>
    <w:rsid w:val="00A14EDE"/>
    <w:rsid w:val="00A15C9C"/>
    <w:rsid w:val="00A17A3E"/>
    <w:rsid w:val="00A30463"/>
    <w:rsid w:val="00A56BF0"/>
    <w:rsid w:val="00A6119C"/>
    <w:rsid w:val="00A77182"/>
    <w:rsid w:val="00A94D85"/>
    <w:rsid w:val="00A97619"/>
    <w:rsid w:val="00AB03ED"/>
    <w:rsid w:val="00AB5D62"/>
    <w:rsid w:val="00AC4085"/>
    <w:rsid w:val="00AD1A04"/>
    <w:rsid w:val="00B117A9"/>
    <w:rsid w:val="00B2380E"/>
    <w:rsid w:val="00B24CE0"/>
    <w:rsid w:val="00B349AE"/>
    <w:rsid w:val="00B370D3"/>
    <w:rsid w:val="00B461AD"/>
    <w:rsid w:val="00B51FB0"/>
    <w:rsid w:val="00B749CE"/>
    <w:rsid w:val="00B85729"/>
    <w:rsid w:val="00B91396"/>
    <w:rsid w:val="00B95CCA"/>
    <w:rsid w:val="00BD428E"/>
    <w:rsid w:val="00BD543D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72786"/>
    <w:rsid w:val="00C810F1"/>
    <w:rsid w:val="00C94106"/>
    <w:rsid w:val="00C96203"/>
    <w:rsid w:val="00CA178F"/>
    <w:rsid w:val="00CB79E5"/>
    <w:rsid w:val="00CC1B7E"/>
    <w:rsid w:val="00CD04D1"/>
    <w:rsid w:val="00CE09A9"/>
    <w:rsid w:val="00CE188D"/>
    <w:rsid w:val="00CE4424"/>
    <w:rsid w:val="00CE6505"/>
    <w:rsid w:val="00D217F6"/>
    <w:rsid w:val="00D456BB"/>
    <w:rsid w:val="00D769A4"/>
    <w:rsid w:val="00D83ACF"/>
    <w:rsid w:val="00D9530F"/>
    <w:rsid w:val="00D95E26"/>
    <w:rsid w:val="00DC3D43"/>
    <w:rsid w:val="00DD1A3A"/>
    <w:rsid w:val="00DD5A5C"/>
    <w:rsid w:val="00E005BC"/>
    <w:rsid w:val="00E0543B"/>
    <w:rsid w:val="00E34FA4"/>
    <w:rsid w:val="00E427B3"/>
    <w:rsid w:val="00E53F42"/>
    <w:rsid w:val="00E6290A"/>
    <w:rsid w:val="00E77B3A"/>
    <w:rsid w:val="00E82A23"/>
    <w:rsid w:val="00EA1FA8"/>
    <w:rsid w:val="00EA6EEF"/>
    <w:rsid w:val="00EB3D6F"/>
    <w:rsid w:val="00EC221A"/>
    <w:rsid w:val="00EC4AE7"/>
    <w:rsid w:val="00ED7486"/>
    <w:rsid w:val="00EF2B2D"/>
    <w:rsid w:val="00EF550A"/>
    <w:rsid w:val="00EF6D38"/>
    <w:rsid w:val="00F176A8"/>
    <w:rsid w:val="00F245DC"/>
    <w:rsid w:val="00F34350"/>
    <w:rsid w:val="00F46F09"/>
    <w:rsid w:val="00F535D1"/>
    <w:rsid w:val="00F56051"/>
    <w:rsid w:val="00F61272"/>
    <w:rsid w:val="00F64801"/>
    <w:rsid w:val="00F65513"/>
    <w:rsid w:val="00F91EC6"/>
    <w:rsid w:val="00FB3B35"/>
    <w:rsid w:val="00FB55A6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958C601E299846A68FA6E317EE40A4" ma:contentTypeVersion="10" ma:contentTypeDescription="Create a new document." ma:contentTypeScope="" ma:versionID="75fd1353d1c8eb03af16d90257c3bc8e">
  <xsd:schema xmlns:xsd="http://www.w3.org/2001/XMLSchema" xmlns:xs="http://www.w3.org/2001/XMLSchema" xmlns:p="http://schemas.microsoft.com/office/2006/metadata/properties" xmlns:ns2="8351a266-ddbb-4891-b283-5956b6d7ac85" xmlns:ns3="9ff77da5-aa28-4edf-8cea-6894433b2ed5" targetNamespace="http://schemas.microsoft.com/office/2006/metadata/properties" ma:root="true" ma:fieldsID="e1be9ffffac27df528ba36ce71cdfcc6" ns2:_="" ns3:_="">
    <xsd:import namespace="8351a266-ddbb-4891-b283-5956b6d7ac85"/>
    <xsd:import namespace="9ff77da5-aa28-4edf-8cea-6894433b2e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51a266-ddbb-4891-b283-5956b6d7ac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77da5-aa28-4edf-8cea-6894433b2ed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C3E8DA-96D2-4340-BE3D-2B733034E6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BB6E9D-B2C0-46C2-9C3D-855B5EAA1A4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C16655A-FC06-41F6-9BA0-F60A3AE328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EAF00E9-2081-48F8-A7DE-325EB45DDF9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72</Words>
  <Characters>383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Alison Fell</cp:lastModifiedBy>
  <cp:revision>2</cp:revision>
  <cp:lastPrinted>2019-01-31T08:56:00Z</cp:lastPrinted>
  <dcterms:created xsi:type="dcterms:W3CDTF">2022-05-25T16:24:00Z</dcterms:created>
  <dcterms:modified xsi:type="dcterms:W3CDTF">2022-05-25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AE958C601E299846A68FA6E317EE40A4</vt:lpwstr>
  </property>
</Properties>
</file>